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2DD45" w14:textId="5AE3B06E" w:rsidR="00182D8B" w:rsidRPr="002D44B9" w:rsidRDefault="00CA6CC2" w:rsidP="00182D8B">
      <w:pPr>
        <w:rPr>
          <w:color w:val="404040" w:themeColor="text1" w:themeTint="BF"/>
          <w:sz w:val="20"/>
          <w:szCs w:val="20"/>
        </w:rPr>
      </w:pPr>
      <w:r w:rsidRPr="002D44B9">
        <w:rPr>
          <w:color w:val="404040" w:themeColor="text1" w:themeTint="BF"/>
          <w:sz w:val="20"/>
          <w:szCs w:val="20"/>
        </w:rPr>
        <w:t>*</w:t>
      </w:r>
      <w:r w:rsidR="00182D8B" w:rsidRPr="002D44B9">
        <w:rPr>
          <w:color w:val="404040" w:themeColor="text1" w:themeTint="BF"/>
          <w:sz w:val="20"/>
          <w:szCs w:val="20"/>
        </w:rPr>
        <w:t>This survey is intended to gather feedback from parents on the careers programme. It gathers parents’ perceptions the support offered to them by the school/ college and the impact of the careers programme on their child(ren).</w:t>
      </w:r>
    </w:p>
    <w:p w14:paraId="14A46F7C" w14:textId="77777777" w:rsidR="00182D8B" w:rsidRPr="002D44B9" w:rsidRDefault="00182D8B"/>
    <w:p w14:paraId="00EED984" w14:textId="3EC7CBDE" w:rsidR="00A315B8" w:rsidRPr="002D44B9" w:rsidRDefault="00935E4D">
      <w:pPr>
        <w:rPr>
          <w:b/>
          <w:bCs/>
          <w:color w:val="00A8A8"/>
          <w:sz w:val="60"/>
          <w:szCs w:val="60"/>
        </w:rPr>
      </w:pPr>
      <w:r w:rsidRPr="002D44B9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752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DB" w:rsidRPr="002D44B9">
        <w:rPr>
          <w:b/>
          <w:bCs/>
          <w:noProof/>
          <w:color w:val="00A8A8"/>
          <w:sz w:val="60"/>
          <w:szCs w:val="60"/>
        </w:rPr>
        <w:t xml:space="preserve">Careers </w:t>
      </w:r>
      <w:r w:rsidR="00A04BA3" w:rsidRPr="002D44B9">
        <w:rPr>
          <w:b/>
          <w:bCs/>
          <w:noProof/>
          <w:color w:val="00A8A8"/>
          <w:sz w:val="60"/>
          <w:szCs w:val="60"/>
        </w:rPr>
        <w:t>Programme</w:t>
      </w:r>
      <w:r w:rsidRPr="002D44B9">
        <w:rPr>
          <w:b/>
          <w:bCs/>
          <w:color w:val="00A8A8"/>
          <w:sz w:val="60"/>
          <w:szCs w:val="60"/>
        </w:rPr>
        <w:t xml:space="preserve"> </w:t>
      </w:r>
      <w:r w:rsidR="00350F04" w:rsidRPr="002D44B9">
        <w:rPr>
          <w:b/>
          <w:bCs/>
          <w:color w:val="00A8A8"/>
          <w:sz w:val="60"/>
          <w:szCs w:val="60"/>
        </w:rPr>
        <w:t>E</w:t>
      </w:r>
      <w:r w:rsidRPr="002D44B9">
        <w:rPr>
          <w:b/>
          <w:bCs/>
          <w:color w:val="00A8A8"/>
          <w:sz w:val="60"/>
          <w:szCs w:val="60"/>
        </w:rPr>
        <w:t>valuation</w:t>
      </w:r>
    </w:p>
    <w:p w14:paraId="21E7EE8E" w14:textId="6BF44B58" w:rsidR="00350F04" w:rsidRPr="002D44B9" w:rsidRDefault="004C3EDB">
      <w:pPr>
        <w:rPr>
          <w:b/>
          <w:bCs/>
          <w:color w:val="00A8A8"/>
          <w:sz w:val="60"/>
          <w:szCs w:val="60"/>
        </w:rPr>
      </w:pPr>
      <w:r w:rsidRPr="002D44B9">
        <w:rPr>
          <w:b/>
          <w:bCs/>
          <w:color w:val="00A8A8"/>
          <w:sz w:val="60"/>
          <w:szCs w:val="60"/>
        </w:rPr>
        <w:t>Parent</w:t>
      </w:r>
      <w:r w:rsidR="00267BF2" w:rsidRPr="002D44B9">
        <w:rPr>
          <w:b/>
          <w:bCs/>
          <w:color w:val="00A8A8"/>
          <w:sz w:val="60"/>
          <w:szCs w:val="60"/>
        </w:rPr>
        <w:t>/Carer</w:t>
      </w:r>
    </w:p>
    <w:p w14:paraId="2F2644B4" w14:textId="77777777" w:rsidR="002D44B9" w:rsidRDefault="002D44B9">
      <w:pPr>
        <w:rPr>
          <w:b/>
          <w:bCs/>
          <w:color w:val="00A8A8"/>
          <w:sz w:val="60"/>
          <w:szCs w:val="60"/>
        </w:rPr>
      </w:pPr>
    </w:p>
    <w:p w14:paraId="1955E643" w14:textId="2341D21C" w:rsidR="00350F04" w:rsidRPr="002D44B9" w:rsidRDefault="004C3EDB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Parent/Carer Name:</w:t>
      </w:r>
    </w:p>
    <w:p w14:paraId="7BA152D0" w14:textId="73740C79" w:rsidR="004C3EDB" w:rsidRPr="002D44B9" w:rsidRDefault="42C39D92">
      <w:pPr>
        <w:rPr>
          <w:color w:val="404040" w:themeColor="text1" w:themeTint="BF"/>
        </w:rPr>
      </w:pPr>
      <w:r w:rsidRPr="47A8C6D7">
        <w:rPr>
          <w:color w:val="404040" w:themeColor="text1" w:themeTint="BF"/>
        </w:rPr>
        <w:t xml:space="preserve">Learner </w:t>
      </w:r>
      <w:r w:rsidR="004C3EDB" w:rsidRPr="47A8C6D7">
        <w:rPr>
          <w:color w:val="404040" w:themeColor="text1" w:themeTint="BF"/>
        </w:rPr>
        <w:t>Name(s) &amp; Year Groups:</w:t>
      </w:r>
    </w:p>
    <w:p w14:paraId="46731DFC" w14:textId="49523213" w:rsidR="00955D94" w:rsidRPr="002D44B9" w:rsidRDefault="00955D94">
      <w:pPr>
        <w:rPr>
          <w:color w:val="404040" w:themeColor="text1" w:themeTint="BF"/>
        </w:rPr>
      </w:pPr>
    </w:p>
    <w:p w14:paraId="7157E176" w14:textId="162D5637" w:rsidR="00955D94" w:rsidRPr="002D44B9" w:rsidRDefault="00955D94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To what extent do you agree with the following statements:</w:t>
      </w:r>
    </w:p>
    <w:p w14:paraId="24A9A9CE" w14:textId="1BE40733" w:rsidR="00935E4D" w:rsidRPr="002D44B9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2D44B9" w14:paraId="0642B064" w14:textId="77777777" w:rsidTr="0FD6177B">
        <w:tc>
          <w:tcPr>
            <w:tcW w:w="9010" w:type="dxa"/>
            <w:gridSpan w:val="5"/>
            <w:shd w:val="clear" w:color="auto" w:fill="00A8A8"/>
          </w:tcPr>
          <w:p w14:paraId="44D04DBA" w14:textId="13D01CE1" w:rsidR="00FD7F5D" w:rsidRPr="002D44B9" w:rsidRDefault="004C3EDB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the vision for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careers </w:t>
            </w:r>
            <w:r w:rsidR="001E6498" w:rsidRPr="002D44B9">
              <w:rPr>
                <w:b/>
                <w:bCs/>
                <w:color w:val="FFFFFF" w:themeColor="background1"/>
                <w:sz w:val="24"/>
                <w:szCs w:val="24"/>
              </w:rPr>
              <w:t>programme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in the school/college</w:t>
            </w:r>
          </w:p>
        </w:tc>
      </w:tr>
      <w:tr w:rsidR="00FD7F5D" w:rsidRPr="002D44B9" w14:paraId="2D24C13D" w14:textId="77777777" w:rsidTr="0FD6177B">
        <w:tc>
          <w:tcPr>
            <w:tcW w:w="1802" w:type="dxa"/>
            <w:shd w:val="clear" w:color="auto" w:fill="E9F6F6"/>
          </w:tcPr>
          <w:p w14:paraId="452BD0C1" w14:textId="46750C3D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0" w:name="_Hlk34389589"/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ACA5FC3" w14:textId="0D642AA9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C871DE" w14:textId="54160731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4C503B3" w14:textId="136F6A27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CF9FB26" w14:textId="6347CF84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0"/>
      <w:tr w:rsidR="00FD7F5D" w:rsidRPr="002D44B9" w14:paraId="48B1DA28" w14:textId="77777777" w:rsidTr="0FD6177B">
        <w:tc>
          <w:tcPr>
            <w:tcW w:w="9010" w:type="dxa"/>
            <w:gridSpan w:val="5"/>
            <w:shd w:val="clear" w:color="auto" w:fill="00A8A8"/>
          </w:tcPr>
          <w:p w14:paraId="3F58B202" w14:textId="2B921CBC" w:rsidR="00FD7F5D" w:rsidRPr="002D44B9" w:rsidRDefault="004C3EDB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</w:t>
            </w:r>
            <w:r w:rsidR="00536219"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programme of careers education for my child(ren)</w:t>
            </w:r>
          </w:p>
        </w:tc>
      </w:tr>
      <w:tr w:rsidR="00FD7F5D" w:rsidRPr="002D44B9" w14:paraId="4C2BD7BC" w14:textId="77777777" w:rsidTr="0FD6177B">
        <w:tc>
          <w:tcPr>
            <w:tcW w:w="1802" w:type="dxa"/>
            <w:shd w:val="clear" w:color="auto" w:fill="E9F6F6"/>
          </w:tcPr>
          <w:p w14:paraId="3590FCD1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3FAC9A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3CD5F26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8C7E80F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81E4437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</w:tbl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2A1D3D" w:rsidRPr="002A1D3D" w14:paraId="21292F0E" w14:textId="77777777" w:rsidTr="002A1D3D">
        <w:trPr>
          <w:trHeight w:val="300"/>
        </w:trPr>
        <w:tc>
          <w:tcPr>
            <w:tcW w:w="9000" w:type="dxa"/>
            <w:gridSpan w:val="5"/>
            <w:tcBorders>
              <w:top w:val="single" w:sz="6" w:space="0" w:color="E7E6E6"/>
              <w:left w:val="single" w:sz="6" w:space="0" w:color="E7E6E6"/>
              <w:bottom w:val="single" w:sz="6" w:space="0" w:color="E7E6E6"/>
              <w:right w:val="single" w:sz="6" w:space="0" w:color="E7E6E6"/>
            </w:tcBorders>
            <w:shd w:val="clear" w:color="auto" w:fill="00A8A8"/>
            <w:hideMark/>
          </w:tcPr>
          <w:p w14:paraId="1CE891AC" w14:textId="680A1F31" w:rsidR="002A1D3D" w:rsidRPr="002A1D3D" w:rsidRDefault="002A1D3D" w:rsidP="002A1D3D">
            <w:pPr>
              <w:pStyle w:val="ListParagraph"/>
              <w:numPr>
                <w:ilvl w:val="0"/>
                <w:numId w:val="2"/>
              </w:numPr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2A1D3D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I understand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how I can be engaged throughout </w:t>
            </w:r>
            <w:r w:rsidRPr="002A1D3D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the programme of careers education for my child(ren)</w:t>
            </w:r>
            <w:r w:rsidRPr="002A1D3D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 </w:t>
            </w:r>
          </w:p>
        </w:tc>
      </w:tr>
      <w:tr w:rsidR="002A1D3D" w:rsidRPr="002A1D3D" w14:paraId="0B0EC71B" w14:textId="77777777" w:rsidTr="002A1D3D">
        <w:trPr>
          <w:trHeight w:val="300"/>
        </w:trPr>
        <w:tc>
          <w:tcPr>
            <w:tcW w:w="1800" w:type="dxa"/>
            <w:tcBorders>
              <w:top w:val="single" w:sz="6" w:space="0" w:color="E7E6E6"/>
              <w:left w:val="single" w:sz="6" w:space="0" w:color="E7E6E6"/>
              <w:bottom w:val="single" w:sz="6" w:space="0" w:color="E7E6E6"/>
              <w:right w:val="single" w:sz="6" w:space="0" w:color="E7E6E6"/>
            </w:tcBorders>
            <w:shd w:val="clear" w:color="auto" w:fill="E9F6F6"/>
            <w:hideMark/>
          </w:tcPr>
          <w:p w14:paraId="43FEEF12" w14:textId="77777777" w:rsidR="002A1D3D" w:rsidRPr="002A1D3D" w:rsidRDefault="002A1D3D" w:rsidP="002A1D3D">
            <w:pPr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2A1D3D">
              <w:rPr>
                <w:rFonts w:ascii="Calibri" w:eastAsia="Times New Roman" w:hAnsi="Calibri" w:cs="Calibri"/>
                <w:color w:val="404040"/>
                <w:sz w:val="20"/>
                <w:szCs w:val="20"/>
                <w:lang w:eastAsia="en-GB"/>
              </w:rPr>
              <w:t>Strongly agree </w:t>
            </w:r>
          </w:p>
        </w:tc>
        <w:tc>
          <w:tcPr>
            <w:tcW w:w="1800" w:type="dxa"/>
            <w:tcBorders>
              <w:top w:val="single" w:sz="6" w:space="0" w:color="E7E6E6"/>
              <w:left w:val="single" w:sz="6" w:space="0" w:color="E7E6E6"/>
              <w:bottom w:val="single" w:sz="6" w:space="0" w:color="E7E6E6"/>
              <w:right w:val="single" w:sz="6" w:space="0" w:color="E7E6E6"/>
            </w:tcBorders>
            <w:shd w:val="clear" w:color="auto" w:fill="E9F6F6"/>
            <w:hideMark/>
          </w:tcPr>
          <w:p w14:paraId="26266E37" w14:textId="77777777" w:rsidR="002A1D3D" w:rsidRPr="002A1D3D" w:rsidRDefault="002A1D3D" w:rsidP="002A1D3D">
            <w:pPr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2A1D3D">
              <w:rPr>
                <w:rFonts w:ascii="Calibri" w:eastAsia="Times New Roman" w:hAnsi="Calibri" w:cs="Calibri"/>
                <w:color w:val="404040"/>
                <w:sz w:val="20"/>
                <w:szCs w:val="20"/>
                <w:lang w:eastAsia="en-GB"/>
              </w:rPr>
              <w:t>Agree </w:t>
            </w:r>
          </w:p>
        </w:tc>
        <w:tc>
          <w:tcPr>
            <w:tcW w:w="1800" w:type="dxa"/>
            <w:tcBorders>
              <w:top w:val="single" w:sz="6" w:space="0" w:color="E7E6E6"/>
              <w:left w:val="single" w:sz="6" w:space="0" w:color="E7E6E6"/>
              <w:bottom w:val="single" w:sz="6" w:space="0" w:color="E7E6E6"/>
              <w:right w:val="single" w:sz="6" w:space="0" w:color="E7E6E6"/>
            </w:tcBorders>
            <w:shd w:val="clear" w:color="auto" w:fill="E9F6F6"/>
            <w:hideMark/>
          </w:tcPr>
          <w:p w14:paraId="2B5F044E" w14:textId="77777777" w:rsidR="002A1D3D" w:rsidRPr="002A1D3D" w:rsidRDefault="002A1D3D" w:rsidP="002A1D3D">
            <w:pPr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2A1D3D">
              <w:rPr>
                <w:rFonts w:ascii="Calibri" w:eastAsia="Times New Roman" w:hAnsi="Calibri" w:cs="Calibri"/>
                <w:color w:val="404040"/>
                <w:sz w:val="20"/>
                <w:szCs w:val="20"/>
                <w:lang w:eastAsia="en-GB"/>
              </w:rPr>
              <w:t>Neither Agree nor Disagree </w:t>
            </w:r>
          </w:p>
        </w:tc>
        <w:tc>
          <w:tcPr>
            <w:tcW w:w="1800" w:type="dxa"/>
            <w:tcBorders>
              <w:top w:val="single" w:sz="6" w:space="0" w:color="E7E6E6"/>
              <w:left w:val="single" w:sz="6" w:space="0" w:color="E7E6E6"/>
              <w:bottom w:val="single" w:sz="6" w:space="0" w:color="E7E6E6"/>
              <w:right w:val="single" w:sz="6" w:space="0" w:color="E7E6E6"/>
            </w:tcBorders>
            <w:shd w:val="clear" w:color="auto" w:fill="E9F6F6"/>
            <w:hideMark/>
          </w:tcPr>
          <w:p w14:paraId="7734F362" w14:textId="77777777" w:rsidR="002A1D3D" w:rsidRPr="002A1D3D" w:rsidRDefault="002A1D3D" w:rsidP="002A1D3D">
            <w:pPr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2A1D3D">
              <w:rPr>
                <w:rFonts w:ascii="Calibri" w:eastAsia="Times New Roman" w:hAnsi="Calibri" w:cs="Calibri"/>
                <w:color w:val="404040"/>
                <w:sz w:val="20"/>
                <w:szCs w:val="20"/>
                <w:lang w:eastAsia="en-GB"/>
              </w:rPr>
              <w:t>Disagree </w:t>
            </w:r>
          </w:p>
        </w:tc>
        <w:tc>
          <w:tcPr>
            <w:tcW w:w="1800" w:type="dxa"/>
            <w:tcBorders>
              <w:top w:val="single" w:sz="6" w:space="0" w:color="E7E6E6"/>
              <w:left w:val="single" w:sz="6" w:space="0" w:color="E7E6E6"/>
              <w:bottom w:val="single" w:sz="6" w:space="0" w:color="E7E6E6"/>
              <w:right w:val="single" w:sz="6" w:space="0" w:color="E7E6E6"/>
            </w:tcBorders>
            <w:shd w:val="clear" w:color="auto" w:fill="E9F6F6"/>
            <w:hideMark/>
          </w:tcPr>
          <w:p w14:paraId="4569E8A4" w14:textId="77777777" w:rsidR="002A1D3D" w:rsidRPr="002A1D3D" w:rsidRDefault="002A1D3D" w:rsidP="002A1D3D">
            <w:pPr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2A1D3D">
              <w:rPr>
                <w:rFonts w:ascii="Calibri" w:eastAsia="Times New Roman" w:hAnsi="Calibri" w:cs="Calibri"/>
                <w:color w:val="404040"/>
                <w:sz w:val="20"/>
                <w:szCs w:val="20"/>
                <w:lang w:eastAsia="en-GB"/>
              </w:rPr>
              <w:t>Strongly Disagree </w:t>
            </w:r>
          </w:p>
        </w:tc>
      </w:tr>
    </w:tbl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2D44B9" w14:paraId="1C83526E" w14:textId="77777777" w:rsidTr="003D31ED">
        <w:tc>
          <w:tcPr>
            <w:tcW w:w="9010" w:type="dxa"/>
            <w:gridSpan w:val="5"/>
            <w:shd w:val="clear" w:color="auto" w:fill="00A8A8"/>
          </w:tcPr>
          <w:p w14:paraId="37C85C22" w14:textId="0F0959FC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34389923"/>
            <w:r w:rsidRPr="0FD6177B">
              <w:rPr>
                <w:b/>
                <w:bCs/>
                <w:color w:val="FFFFFF" w:themeColor="background1"/>
                <w:sz w:val="24"/>
                <w:szCs w:val="24"/>
              </w:rPr>
              <w:t>The school/college helps me to access</w:t>
            </w:r>
            <w:r w:rsidR="1E0C8E25" w:rsidRPr="0FD61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 and understand</w:t>
            </w:r>
            <w:r w:rsidRPr="0FD61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 labour market information about jobs and opportunities locally and nationally</w:t>
            </w:r>
            <w:r w:rsidR="00FD7F5D" w:rsidRPr="0FD61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FD7F5D" w:rsidRPr="002D44B9" w14:paraId="615A218B" w14:textId="77777777" w:rsidTr="003D31ED">
        <w:tc>
          <w:tcPr>
            <w:tcW w:w="1802" w:type="dxa"/>
            <w:shd w:val="clear" w:color="auto" w:fill="E9F6F6"/>
          </w:tcPr>
          <w:p w14:paraId="1815166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C0A1F5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B618BA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8382684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D2A7868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1459CB4A" w14:textId="77777777" w:rsidTr="003D31ED">
        <w:tc>
          <w:tcPr>
            <w:tcW w:w="9010" w:type="dxa"/>
            <w:gridSpan w:val="5"/>
            <w:shd w:val="clear" w:color="auto" w:fill="00A8A8"/>
          </w:tcPr>
          <w:p w14:paraId="0DB92F57" w14:textId="7600DE9A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bookmarkEnd w:id="1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school/college helps me to understand all the </w:t>
            </w:r>
            <w:r w:rsidR="00182D8B" w:rsidRPr="002D44B9">
              <w:rPr>
                <w:b/>
                <w:bCs/>
                <w:color w:val="FFFFFF" w:themeColor="background1"/>
                <w:sz w:val="24"/>
                <w:szCs w:val="24"/>
              </w:rPr>
              <w:t>learning pathway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for my child(ren) at key decision points (GCSE Options, Post 16, Post 18, etc.)</w:t>
            </w:r>
          </w:p>
        </w:tc>
      </w:tr>
      <w:tr w:rsidR="00293BC3" w:rsidRPr="002D44B9" w14:paraId="3362606A" w14:textId="77777777" w:rsidTr="003D31ED">
        <w:tc>
          <w:tcPr>
            <w:tcW w:w="1802" w:type="dxa"/>
            <w:shd w:val="clear" w:color="auto" w:fill="E9F6F6"/>
          </w:tcPr>
          <w:p w14:paraId="53D88F94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608F55C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B9A709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D49CB3A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3064A6F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17958A41" w14:textId="77777777" w:rsidTr="003D31ED">
        <w:tc>
          <w:tcPr>
            <w:tcW w:w="9010" w:type="dxa"/>
            <w:gridSpan w:val="5"/>
            <w:shd w:val="clear" w:color="auto" w:fill="00A8A8"/>
          </w:tcPr>
          <w:p w14:paraId="2B5C8636" w14:textId="38F8F678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7887939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know who to contact for support and information around careers provision</w:t>
            </w:r>
          </w:p>
        </w:tc>
      </w:tr>
      <w:tr w:rsidR="00FD7F5D" w:rsidRPr="002D44B9" w14:paraId="210EA2F5" w14:textId="77777777" w:rsidTr="003D31ED">
        <w:tc>
          <w:tcPr>
            <w:tcW w:w="1802" w:type="dxa"/>
            <w:shd w:val="clear" w:color="auto" w:fill="E9F6F6"/>
          </w:tcPr>
          <w:p w14:paraId="6D3C26E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0C794279" w14:textId="77777777" w:rsidTr="003D31ED">
        <w:tc>
          <w:tcPr>
            <w:tcW w:w="9010" w:type="dxa"/>
            <w:gridSpan w:val="5"/>
            <w:shd w:val="clear" w:color="auto" w:fill="00A8A8"/>
          </w:tcPr>
          <w:p w14:paraId="41B9B59E" w14:textId="287125E7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34390611"/>
            <w:bookmarkEnd w:id="2"/>
            <w:bookmarkEnd w:id="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I am satisfied with the communication from the school/college in relation to careers</w:t>
            </w:r>
          </w:p>
        </w:tc>
      </w:tr>
      <w:tr w:rsidR="00293BC3" w:rsidRPr="002D44B9" w14:paraId="0CCFDA63" w14:textId="77777777" w:rsidTr="003D31ED">
        <w:tc>
          <w:tcPr>
            <w:tcW w:w="1802" w:type="dxa"/>
            <w:shd w:val="clear" w:color="auto" w:fill="E9F6F6"/>
          </w:tcPr>
          <w:p w14:paraId="22F7C7CB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B87431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D4E2D2E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280C15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A6481AE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56614" w:rsidRPr="002D44B9" w14:paraId="6611FAFF" w14:textId="77777777" w:rsidTr="003D31ED">
        <w:tc>
          <w:tcPr>
            <w:tcW w:w="9010" w:type="dxa"/>
            <w:gridSpan w:val="5"/>
            <w:shd w:val="clear" w:color="auto" w:fill="00A8A8"/>
          </w:tcPr>
          <w:p w14:paraId="2F4430D4" w14:textId="0F53EA82" w:rsidR="00256614" w:rsidRPr="002D44B9" w:rsidRDefault="00256614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36479614"/>
            <w:bookmarkStart w:id="6" w:name="_Hlk3439042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understand careers and the world of work</w:t>
            </w:r>
          </w:p>
        </w:tc>
      </w:tr>
      <w:tr w:rsidR="00087D60" w:rsidRPr="002D44B9" w14:paraId="22F482B4" w14:textId="77777777" w:rsidTr="003D31ED">
        <w:tc>
          <w:tcPr>
            <w:tcW w:w="1802" w:type="dxa"/>
            <w:shd w:val="clear" w:color="auto" w:fill="E9F6F6"/>
          </w:tcPr>
          <w:p w14:paraId="5AD6FB80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47B48CD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8A49826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D6D9BB5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60FB478B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2F831B9D" w14:textId="77777777" w:rsidTr="003D31ED">
        <w:tc>
          <w:tcPr>
            <w:tcW w:w="9010" w:type="dxa"/>
            <w:gridSpan w:val="5"/>
            <w:shd w:val="clear" w:color="auto" w:fill="00A8A8"/>
          </w:tcPr>
          <w:p w14:paraId="26052C59" w14:textId="0D5225DD" w:rsidR="00FD7F5D" w:rsidRPr="002D44B9" w:rsidRDefault="0059167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7" w:name="_Hlk201829697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make informed decisions at key decision points</w:t>
            </w:r>
          </w:p>
        </w:tc>
      </w:tr>
      <w:tr w:rsidR="00087D60" w:rsidRPr="002D44B9" w14:paraId="4FBA529F" w14:textId="77777777" w:rsidTr="003D31ED">
        <w:tc>
          <w:tcPr>
            <w:tcW w:w="1802" w:type="dxa"/>
            <w:shd w:val="clear" w:color="auto" w:fill="E9F6F6"/>
          </w:tcPr>
          <w:p w14:paraId="2C2246B3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9FF13E6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AB34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80413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F670F15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7"/>
      <w:tr w:rsidR="003D31ED" w:rsidRPr="002D44B9" w14:paraId="37B6F57E" w14:textId="77777777" w:rsidTr="003D31ED">
        <w:tc>
          <w:tcPr>
            <w:tcW w:w="9010" w:type="dxa"/>
            <w:gridSpan w:val="5"/>
            <w:shd w:val="clear" w:color="auto" w:fill="00A8A8"/>
          </w:tcPr>
          <w:p w14:paraId="40DEA043" w14:textId="5F135B49" w:rsidR="003D31ED" w:rsidRPr="004F0169" w:rsidRDefault="003D31ED" w:rsidP="004F0169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</w:rPr>
            </w:pP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>I am well supported to</w:t>
            </w:r>
            <w:r w:rsidR="004F0169" w:rsidRPr="004B1576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>help my chil</w:t>
            </w:r>
            <w:r w:rsidR="004F0169" w:rsidRPr="004B1576">
              <w:rPr>
                <w:b/>
                <w:bCs/>
                <w:color w:val="FFFFFF" w:themeColor="background1"/>
                <w:sz w:val="24"/>
                <w:szCs w:val="24"/>
              </w:rPr>
              <w:t>d(ren)</w:t>
            </w: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 xml:space="preserve"> make informed decisions at key decision points</w:t>
            </w:r>
          </w:p>
        </w:tc>
      </w:tr>
      <w:tr w:rsidR="003D31ED" w:rsidRPr="002D44B9" w14:paraId="502FFBBC" w14:textId="77777777" w:rsidTr="003D31ED">
        <w:tc>
          <w:tcPr>
            <w:tcW w:w="1802" w:type="dxa"/>
            <w:shd w:val="clear" w:color="auto" w:fill="E9F6F6"/>
          </w:tcPr>
          <w:p w14:paraId="00F4C3BC" w14:textId="77777777" w:rsidR="003D31ED" w:rsidRPr="002D44B9" w:rsidRDefault="003D31ED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905B86C" w14:textId="77777777" w:rsidR="003D31ED" w:rsidRPr="002D44B9" w:rsidRDefault="003D31ED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B80D8C1" w14:textId="77777777" w:rsidR="003D31ED" w:rsidRPr="002D44B9" w:rsidRDefault="003D31ED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9086165" w14:textId="77777777" w:rsidR="003D31ED" w:rsidRPr="002D44B9" w:rsidRDefault="003D31ED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18D2E23" w14:textId="77777777" w:rsidR="003D31ED" w:rsidRPr="002D44B9" w:rsidRDefault="003D31ED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5"/>
      <w:tr w:rsidR="001E6498" w:rsidRPr="002D44B9" w14:paraId="0297C8FB" w14:textId="77777777" w:rsidTr="003D31ED">
        <w:tc>
          <w:tcPr>
            <w:tcW w:w="9010" w:type="dxa"/>
            <w:gridSpan w:val="5"/>
            <w:shd w:val="clear" w:color="auto" w:fill="00A8A8"/>
          </w:tcPr>
          <w:p w14:paraId="6C187D9C" w14:textId="312353DD" w:rsidR="001E6498" w:rsidRPr="004F0169" w:rsidRDefault="001E6498" w:rsidP="004F0169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</w:rPr>
            </w:pP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 xml:space="preserve">My child(ren) </w:t>
            </w:r>
            <w:r w:rsidR="00293BC3" w:rsidRPr="004B1576">
              <w:rPr>
                <w:b/>
                <w:bCs/>
                <w:color w:val="FFFFFF" w:themeColor="background1"/>
                <w:sz w:val="24"/>
                <w:szCs w:val="24"/>
              </w:rPr>
              <w:t>has/</w:t>
            </w: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 xml:space="preserve">have developed </w:t>
            </w:r>
            <w:r w:rsidR="00293BC3" w:rsidRPr="004B1576">
              <w:rPr>
                <w:b/>
                <w:bCs/>
                <w:color w:val="FFFFFF" w:themeColor="background1"/>
                <w:sz w:val="24"/>
                <w:szCs w:val="24"/>
              </w:rPr>
              <w:t xml:space="preserve">essential </w:t>
            </w: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>skills this year</w:t>
            </w:r>
            <w:r w:rsidRPr="004B1576">
              <w:rPr>
                <w:b/>
                <w:bCs/>
                <w:sz w:val="24"/>
                <w:szCs w:val="24"/>
              </w:rPr>
              <w:t xml:space="preserve"> </w:t>
            </w: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 xml:space="preserve">(i.e. listening, </w:t>
            </w:r>
            <w:r w:rsidR="007753B3">
              <w:rPr>
                <w:b/>
                <w:bCs/>
                <w:color w:val="FFFFFF" w:themeColor="background1"/>
                <w:sz w:val="24"/>
                <w:szCs w:val="24"/>
              </w:rPr>
              <w:t>speaking</w:t>
            </w: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 xml:space="preserve">, problem solving, creativity, </w:t>
            </w:r>
            <w:r w:rsidR="0032054A">
              <w:rPr>
                <w:b/>
                <w:bCs/>
                <w:color w:val="FFFFFF" w:themeColor="background1"/>
                <w:sz w:val="24"/>
                <w:szCs w:val="24"/>
              </w:rPr>
              <w:t>adapting, planning</w:t>
            </w:r>
            <w:r w:rsidRPr="004B1576">
              <w:rPr>
                <w:b/>
                <w:bCs/>
                <w:color w:val="FFFFFF" w:themeColor="background1"/>
                <w:sz w:val="24"/>
                <w:szCs w:val="24"/>
              </w:rPr>
              <w:t>, leadership, teamwork)</w:t>
            </w:r>
          </w:p>
        </w:tc>
      </w:tr>
      <w:tr w:rsidR="001E6498" w:rsidRPr="002D44B9" w14:paraId="5E7BC4C6" w14:textId="77777777" w:rsidTr="003D31ED">
        <w:tc>
          <w:tcPr>
            <w:tcW w:w="1802" w:type="dxa"/>
            <w:shd w:val="clear" w:color="auto" w:fill="E9F6F6"/>
          </w:tcPr>
          <w:p w14:paraId="1C58C477" w14:textId="30FD9CDD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475D044" w14:textId="65280E10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6C37BAD" w14:textId="2590454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46C4D74" w14:textId="0462EF4B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9E4180F" w14:textId="4FEE671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bookmarkEnd w:id="6"/>
      <w:tr w:rsidR="006549D4" w:rsidRPr="002D44B9" w14:paraId="13E15410" w14:textId="77777777" w:rsidTr="003D31ED">
        <w:tc>
          <w:tcPr>
            <w:tcW w:w="9010" w:type="dxa"/>
            <w:gridSpan w:val="5"/>
            <w:shd w:val="clear" w:color="auto" w:fill="00A8A8"/>
          </w:tcPr>
          <w:p w14:paraId="49F33FBF" w14:textId="4225418E" w:rsidR="006549D4" w:rsidRPr="002D44B9" w:rsidRDefault="00293BC3" w:rsidP="004F0169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aspects of the school/colleges careers programme works well?</w:t>
            </w:r>
          </w:p>
        </w:tc>
      </w:tr>
      <w:tr w:rsidR="00DA16FC" w:rsidRPr="002D44B9" w14:paraId="72105912" w14:textId="77777777" w:rsidTr="003D31ED">
        <w:tc>
          <w:tcPr>
            <w:tcW w:w="9010" w:type="dxa"/>
            <w:gridSpan w:val="5"/>
            <w:shd w:val="clear" w:color="auto" w:fill="E9F6F6"/>
          </w:tcPr>
          <w:p w14:paraId="3AA295F4" w14:textId="7777777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F93528E" w14:textId="7777777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325B2E" w:rsidRPr="002D44B9" w14:paraId="79407FA1" w14:textId="77777777" w:rsidTr="003D31ED">
        <w:tc>
          <w:tcPr>
            <w:tcW w:w="9010" w:type="dxa"/>
            <w:gridSpan w:val="5"/>
            <w:shd w:val="clear" w:color="auto" w:fill="00A8A8"/>
          </w:tcPr>
          <w:p w14:paraId="4BC254EA" w14:textId="4337F6C5" w:rsidR="00325B2E" w:rsidRPr="002D44B9" w:rsidRDefault="00B33BD9" w:rsidP="004F0169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8" w:name="_Hlk3439144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How could the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be even better?</w:t>
            </w:r>
          </w:p>
        </w:tc>
      </w:tr>
      <w:tr w:rsidR="00325B2E" w:rsidRPr="002D44B9" w14:paraId="5371634B" w14:textId="77777777" w:rsidTr="003D31ED">
        <w:tc>
          <w:tcPr>
            <w:tcW w:w="9010" w:type="dxa"/>
            <w:gridSpan w:val="5"/>
            <w:shd w:val="clear" w:color="auto" w:fill="E9F6F6"/>
          </w:tcPr>
          <w:p w14:paraId="3A6D2F89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8"/>
      <w:tr w:rsidR="00591673" w:rsidRPr="002D44B9" w14:paraId="451BA8C4" w14:textId="77777777" w:rsidTr="003D31ED">
        <w:tc>
          <w:tcPr>
            <w:tcW w:w="9010" w:type="dxa"/>
            <w:gridSpan w:val="5"/>
            <w:shd w:val="clear" w:color="auto" w:fill="00A8A8"/>
          </w:tcPr>
          <w:p w14:paraId="4EEBBF6D" w14:textId="42482EF4" w:rsidR="00591673" w:rsidRPr="002D44B9" w:rsidRDefault="00591673" w:rsidP="004F0169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key questions do you have around careers?</w:t>
            </w:r>
          </w:p>
        </w:tc>
      </w:tr>
      <w:tr w:rsidR="00591673" w:rsidRPr="002D44B9" w14:paraId="60FCA018" w14:textId="77777777" w:rsidTr="003D31ED">
        <w:tc>
          <w:tcPr>
            <w:tcW w:w="9010" w:type="dxa"/>
            <w:gridSpan w:val="5"/>
            <w:shd w:val="clear" w:color="auto" w:fill="E9F6F6"/>
          </w:tcPr>
          <w:p w14:paraId="431E7A3B" w14:textId="77777777" w:rsidR="00591673" w:rsidRPr="002D44B9" w:rsidRDefault="00591673" w:rsidP="0032054A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  <w:p w14:paraId="0343F437" w14:textId="77777777" w:rsidR="00591673" w:rsidRPr="002D44B9" w:rsidRDefault="00591673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591673" w:rsidRPr="002D44B9" w14:paraId="34C83DEE" w14:textId="77777777" w:rsidTr="003D31ED">
        <w:tc>
          <w:tcPr>
            <w:tcW w:w="9010" w:type="dxa"/>
            <w:gridSpan w:val="5"/>
            <w:shd w:val="clear" w:color="auto" w:fill="E9F6F6"/>
          </w:tcPr>
          <w:p w14:paraId="4AA4F142" w14:textId="0087F1E5" w:rsidR="00591673" w:rsidRPr="002D44B9" w:rsidRDefault="00591673" w:rsidP="00CA6CC2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 xml:space="preserve">Thank you for completing this form, we really value your feedback in continuing to develop our careers provision. For further information, please visit: </w:t>
            </w:r>
            <w:r w:rsidR="00CA6CC2" w:rsidRPr="004B528E">
              <w:rPr>
                <w:b/>
                <w:bCs/>
                <w:color w:val="FF0000"/>
                <w:sz w:val="22"/>
                <w:szCs w:val="22"/>
              </w:rPr>
              <w:t>our website</w:t>
            </w:r>
            <w:r w:rsidRPr="004B528E">
              <w:rPr>
                <w:b/>
                <w:bCs/>
                <w:color w:val="FF0000"/>
                <w:sz w:val="22"/>
                <w:szCs w:val="22"/>
              </w:rPr>
              <w:t xml:space="preserve"> and/or contact: </w:t>
            </w:r>
            <w:r w:rsidR="00CA6CC2" w:rsidRPr="004B528E">
              <w:rPr>
                <w:b/>
                <w:bCs/>
                <w:color w:val="FF0000"/>
                <w:sz w:val="22"/>
                <w:szCs w:val="22"/>
              </w:rPr>
              <w:t>Careers Leader email.</w:t>
            </w:r>
            <w:r w:rsidR="00CA6CC2" w:rsidRPr="004B528E">
              <w:rPr>
                <w:color w:val="FF0000"/>
                <w:sz w:val="20"/>
                <w:szCs w:val="20"/>
              </w:rPr>
              <w:t xml:space="preserve"> </w:t>
            </w:r>
          </w:p>
        </w:tc>
      </w:tr>
    </w:tbl>
    <w:p w14:paraId="15F4EE52" w14:textId="6C137966" w:rsidR="00935E4D" w:rsidRPr="002D44B9" w:rsidRDefault="00935E4D" w:rsidP="00256614"/>
    <w:sectPr w:rsidR="00935E4D" w:rsidRPr="002D44B9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023B4"/>
    <w:multiLevelType w:val="multilevel"/>
    <w:tmpl w:val="E0360A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652E7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D437B"/>
    <w:multiLevelType w:val="hybridMultilevel"/>
    <w:tmpl w:val="C890B3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F07905"/>
    <w:multiLevelType w:val="hybridMultilevel"/>
    <w:tmpl w:val="C890B364"/>
    <w:lvl w:ilvl="0" w:tplc="942E4F7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0A66B7"/>
    <w:multiLevelType w:val="hybridMultilevel"/>
    <w:tmpl w:val="1BFC0664"/>
    <w:lvl w:ilvl="0" w:tplc="BBB2454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7108336">
    <w:abstractNumId w:val="0"/>
  </w:num>
  <w:num w:numId="2" w16cid:durableId="1772705923">
    <w:abstractNumId w:val="4"/>
  </w:num>
  <w:num w:numId="3" w16cid:durableId="1515411707">
    <w:abstractNumId w:val="2"/>
  </w:num>
  <w:num w:numId="4" w16cid:durableId="62988817">
    <w:abstractNumId w:val="1"/>
  </w:num>
  <w:num w:numId="5" w16cid:durableId="143738698">
    <w:abstractNumId w:val="3"/>
  </w:num>
  <w:num w:numId="6" w16cid:durableId="9258417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TM1sDQxMzI1NTJR0lEKTi0uzszPAykwqQUANCUDYSwAAAA="/>
  </w:docVars>
  <w:rsids>
    <w:rsidRoot w:val="00935E4D"/>
    <w:rsid w:val="00087D60"/>
    <w:rsid w:val="000B3F6E"/>
    <w:rsid w:val="000B6089"/>
    <w:rsid w:val="00182D8B"/>
    <w:rsid w:val="001D7BC9"/>
    <w:rsid w:val="001E6498"/>
    <w:rsid w:val="00254C3B"/>
    <w:rsid w:val="00256614"/>
    <w:rsid w:val="00267BF2"/>
    <w:rsid w:val="002915BF"/>
    <w:rsid w:val="00293BC3"/>
    <w:rsid w:val="002A1D3D"/>
    <w:rsid w:val="002D44B9"/>
    <w:rsid w:val="0032054A"/>
    <w:rsid w:val="00325B2E"/>
    <w:rsid w:val="00350F04"/>
    <w:rsid w:val="003548EC"/>
    <w:rsid w:val="00354D0F"/>
    <w:rsid w:val="003D31ED"/>
    <w:rsid w:val="004B1576"/>
    <w:rsid w:val="004B528E"/>
    <w:rsid w:val="004B5FAD"/>
    <w:rsid w:val="004C3EDB"/>
    <w:rsid w:val="004F0169"/>
    <w:rsid w:val="00536219"/>
    <w:rsid w:val="00591673"/>
    <w:rsid w:val="006549D4"/>
    <w:rsid w:val="007635B1"/>
    <w:rsid w:val="007753B3"/>
    <w:rsid w:val="007838E4"/>
    <w:rsid w:val="007D2FF1"/>
    <w:rsid w:val="0092302F"/>
    <w:rsid w:val="00935E4D"/>
    <w:rsid w:val="00955D94"/>
    <w:rsid w:val="00960FB1"/>
    <w:rsid w:val="00A04BA3"/>
    <w:rsid w:val="00A315B8"/>
    <w:rsid w:val="00A45C2B"/>
    <w:rsid w:val="00B33BD9"/>
    <w:rsid w:val="00CA6CC2"/>
    <w:rsid w:val="00DA16FC"/>
    <w:rsid w:val="00EA0E14"/>
    <w:rsid w:val="00F7651E"/>
    <w:rsid w:val="00FD7F5D"/>
    <w:rsid w:val="00FE760E"/>
    <w:rsid w:val="0FD6177B"/>
    <w:rsid w:val="1E0C8E25"/>
    <w:rsid w:val="42C39D92"/>
    <w:rsid w:val="47A8C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15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5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5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5BF"/>
    <w:rPr>
      <w:b/>
      <w:bCs/>
      <w:sz w:val="20"/>
      <w:szCs w:val="20"/>
      <w:lang w:val="en-GB"/>
    </w:rPr>
  </w:style>
  <w:style w:type="paragraph" w:customStyle="1" w:styleId="paragraph">
    <w:name w:val="paragraph"/>
    <w:basedOn w:val="Normal"/>
    <w:rsid w:val="002A1D3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2A1D3D"/>
  </w:style>
  <w:style w:type="character" w:customStyle="1" w:styleId="eop">
    <w:name w:val="eop"/>
    <w:basedOn w:val="DefaultParagraphFont"/>
    <w:rsid w:val="002A1D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74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4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28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45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1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1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76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16</Characters>
  <Application>Microsoft Office Word</Application>
  <DocSecurity>0</DocSecurity>
  <Lines>19</Lines>
  <Paragraphs>5</Paragraphs>
  <ScaleCrop>false</ScaleCrop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Clare Parker</cp:lastModifiedBy>
  <cp:revision>2</cp:revision>
  <dcterms:created xsi:type="dcterms:W3CDTF">2025-07-29T13:43:00Z</dcterms:created>
  <dcterms:modified xsi:type="dcterms:W3CDTF">2025-07-29T13:43:00Z</dcterms:modified>
</cp:coreProperties>
</file>